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Aioss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oss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3 North Merrill Street, Niles, IL, USA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pgum11@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14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menic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